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0" w:name="internship-application-letter"/>
    <w:p>
      <w:pPr>
        <w:pStyle w:val="Heading1"/>
      </w:pPr>
      <w:r>
        <w:t xml:space="preserve">Internship Application Letter</w:t>
      </w:r>
    </w:p>
    <w:p>
      <w:pPr>
        <w:pStyle w:val="FirstParagraph"/>
      </w:pPr>
      <w:r>
        <w:t xml:space="preserve">For Diplomat Internship Position at Australian Embassy, Melbourne</w:t>
      </w:r>
    </w:p>
    <w:bookmarkEnd w:id="20"/>
    <w:p>
      <w:pPr>
        <w:pStyle w:val="BodyText"/>
      </w:pPr>
      <w:r>
        <w:t xml:space="preserve">Date: October 26, 2023</w:t>
      </w:r>
    </w:p>
    <w:p>
      <w:pPr>
        <w:pStyle w:val="BodyText"/>
      </w:pPr>
      <w:r>
        <w:t xml:space="preserve">His Excellency Ambassador [Last Name]</w:t>
      </w:r>
    </w:p>
    <w:p>
      <w:pPr>
        <w:pStyle w:val="BodyText"/>
      </w:pPr>
      <w:r>
        <w:t xml:space="preserve">Ambassadorial Office of [Your Country's Embassy]</w:t>
      </w:r>
    </w:p>
    <w:p>
      <w:pPr>
        <w:pStyle w:val="BodyText"/>
      </w:pPr>
      <w:r>
        <w:t xml:space="preserve">Level 8, 450 Collins Street</w:t>
      </w:r>
    </w:p>
    <w:p>
      <w:pPr>
        <w:pStyle w:val="BodyText"/>
      </w:pPr>
      <w:r>
        <w:t xml:space="preserve">Melbourne VIC 3000</w:t>
      </w:r>
    </w:p>
    <w:p>
      <w:pPr>
        <w:pStyle w:val="BodyText"/>
      </w:pPr>
      <w:r>
        <w:t xml:space="preserve">Australia</w:t>
      </w:r>
    </w:p>
    <w:bookmarkStart w:id="21" w:name="X50a9016d5c5957d7d85f1c0f23b82738b2fe39f"/>
    <w:p>
      <w:pPr>
        <w:pStyle w:val="Heading2"/>
      </w:pPr>
      <w:r>
        <w:t xml:space="preserve">Subject: Internship Application for Diplomat Development Program</w:t>
      </w:r>
    </w:p>
    <w:bookmarkEnd w:id="21"/>
    <w:p>
      <w:pPr>
        <w:pStyle w:val="FirstParagraph"/>
      </w:pPr>
      <w:r>
        <w:t xml:space="preserve">Dear His Excellency Ambassador [Last Nam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Diplomat Internship Program at the Embassy of [Your Country] in Australia Melbourne. As a dedicated student of International Relations with a specialized focus on Indo-Pacific diplomacy, I have long admired Australia's strategic role in global affairs and its unique position as a bridge between Asia and the Western world. This opportunity represents not merely an educational experience, but the crucial first step toward my aspiration to become an effective</w:t>
      </w:r>
      <w:r>
        <w:t xml:space="preserve"> </w:t>
      </w:r>
      <w:r>
        <w:rPr>
          <w:bCs/>
          <w:b/>
        </w:rPr>
        <w:t xml:space="preserve">Diplomat</w:t>
      </w:r>
      <w:r>
        <w:t xml:space="preserve"> </w:t>
      </w:r>
      <w:r>
        <w:t xml:space="preserve">committed to fostering international understanding within the vibrant context of</w:t>
      </w:r>
      <w:r>
        <w:t xml:space="preserve"> </w:t>
      </w:r>
      <w:r>
        <w:rPr>
          <w:bCs/>
          <w:b/>
        </w:rPr>
        <w:t xml:space="preserve">Australia Melbourne</w:t>
      </w:r>
      <w:r>
        <w:t xml:space="preserve">.</w:t>
      </w:r>
    </w:p>
    <w:p>
      <w:pPr>
        <w:pStyle w:val="BodyText"/>
      </w:pPr>
      <w:r>
        <w:t xml:space="preserve">My academic journey at [Your University] has equipped me with rigorous analytical tools essential for modern diplomacy. I have completed advanced coursework in International Conflict Resolution, Comparative Foreign Policy, and Southeast Asian Political Economy – all directly relevant to Australia's diplomatic priorities. My thesis on "The Evolution of ASEAN-Australia Economic Partnerships" involved primary research across Melbourne's Asia-Pacific trade forums, where I observed firsthand how Australian diplomatic channels facilitate regional stability. This experience crystallized my understanding that diplomacy is not merely about treaties, but about building the human connections that underpin sustainable international cooperation – a principle deeply embedded in</w:t>
      </w:r>
      <w:r>
        <w:t xml:space="preserve"> </w:t>
      </w:r>
      <w:r>
        <w:rPr>
          <w:bCs/>
          <w:b/>
        </w:rPr>
        <w:t xml:space="preserve">Australia Melbourne</w:t>
      </w:r>
      <w:r>
        <w:t xml:space="preserve">'s multicultural ethos.</w:t>
      </w:r>
    </w:p>
    <w:p>
      <w:pPr>
        <w:pStyle w:val="BodyText"/>
      </w:pPr>
      <w:r>
        <w:t xml:space="preserve">What specifically draws me to your Embassy's program is its unique emphasis on experiential learning within Australia's diplomatic ecosystem. As someone who has immersed myself in Melbourne's diplomatic community through the Melbourne International Relations Society and the Asia Institute, I've witnessed how this city functions as a living laboratory for global engagement. During my volunteer role at the Victorian Global Affairs Summit last year, I assisted in organizing track-two diplomacy sessions where diplomats from 17 nations navigated complex issues – a testament to Melbourne's reputation as an emerging hub for diplomatic innovation. This exposure has solidified my belief that mastering diplomatic practice requires immersion in environments where cultural nuance meets practical statecraft.</w:t>
      </w:r>
    </w:p>
    <w:p>
      <w:pPr>
        <w:pStyle w:val="BodyText"/>
      </w:pPr>
      <w:r>
        <w:t xml:space="preserve">I understand the significance of being a future</w:t>
      </w:r>
      <w:r>
        <w:t xml:space="preserve"> </w:t>
      </w:r>
      <w:r>
        <w:rPr>
          <w:bCs/>
          <w:b/>
        </w:rPr>
        <w:t xml:space="preserve">Diplomat</w:t>
      </w:r>
      <w:r>
        <w:t xml:space="preserve"> </w:t>
      </w:r>
      <w:r>
        <w:t xml:space="preserve">within Australia's international framework. Having lived in Melbourne for six months during a university exchange, I've become intimately familiar with how Australian diplomacy operates at local and global levels. I've observed diplomats from multiple nations engaging with Victorian government departments, NGOs like the Asia Society Victoria, and academic institutions such as La Trobe University – all within the city's compact urban landscape. This proximity to diplomatic action has taught me that effective representation requires understanding not just national policies, but how they manifest in community engagement. In my</w:t>
      </w:r>
      <w:r>
        <w:t xml:space="preserve"> </w:t>
      </w:r>
      <w:r>
        <w:rPr>
          <w:bCs/>
          <w:b/>
        </w:rPr>
        <w:t xml:space="preserve">Internship Application Letter</w:t>
      </w:r>
      <w:r>
        <w:t xml:space="preserve">, I emphasize that I seek to contribute to your Embassy's mission through active participation in consular assistance programs, trade promotion events, and cultural diplomacy initiatives – all while learning from seasoned professionals who navigate Australia's complex geopolitical terrain.</w:t>
      </w:r>
    </w:p>
    <w:p>
      <w:pPr>
        <w:pStyle w:val="BodyText"/>
      </w:pPr>
      <w:r>
        <w:t xml:space="preserve">My practical experience extends beyond the classroom. As a research intern at the Australian Strategic Policy Institute (ASPI), I analyzed defense cooperation patterns between Australia and Southeast Asian nations under Melbourne's renowned think tank environment. This role required precise diplomatic communication when synthesizing sensitive military data for policymakers – skills directly transferable to Embassy operations. Furthermore, my fluency in [Mention Language 1] and [Mention Language 2], combined with cross-cultural training through the Victorian Multicultural Commission's youth leadership program, positions me to support your Embassy's outreach to Melbourne's diverse communities where diplomatic engagement begins at the grassroots level.</w:t>
      </w:r>
    </w:p>
    <w:p>
      <w:pPr>
        <w:pStyle w:val="BodyText"/>
      </w:pPr>
      <w:r>
        <w:t xml:space="preserve">I am particularly inspired by Australia's commitment to multilateral diplomacy in our current geopolitical climate. The recent Quad partnership initiatives and Australia's role in Pacific Island diplomacy exemplify the kind of strategic thinking I aim to develop through this internship. As a future</w:t>
      </w:r>
      <w:r>
        <w:t xml:space="preserve"> </w:t>
      </w:r>
      <w:r>
        <w:rPr>
          <w:bCs/>
          <w:b/>
        </w:rPr>
        <w:t xml:space="preserve">Diplomat</w:t>
      </w:r>
      <w:r>
        <w:t xml:space="preserve">, I recognize that Melbourne – with its concentration of diplomatic missions, academic institutions, and international organizations – offers an unparalleled environment to study how soft power operates in practice. The city's dynamic nature, where global issues are debated in coffee shops and policy think tanks alike, makes it the ideal setting for my professional development.</w:t>
      </w:r>
    </w:p>
    <w:p>
      <w:pPr>
        <w:pStyle w:val="BodyText"/>
      </w:pPr>
      <w:r>
        <w:t xml:space="preserve">My proposed contribution to your team would be multifaceted. I am prepared to assist with drafting briefings on Australian domestic policies affecting our bilateral relations, supporting cultural events that strengthen people-to-people ties between [Your Country] and Australia Melbourne communities, and providing research support for key diplomatic initiatives. My understanding of Melbourne's unique urban diplomacy – where the Embassy must navigate not just federal policy but also state-level economic strategies – aligns with your mission to present a cohesive international image from our shared city.</w:t>
      </w:r>
    </w:p>
    <w:p>
      <w:pPr>
        <w:pStyle w:val="BodyText"/>
      </w:pPr>
      <w:r>
        <w:t xml:space="preserve">What sets this opportunity apart for me is its location in Australia Melbourne. Unlike embassies in larger capitals, Melbourne operates with distinctive agility that allows interns to engage directly with decision-makers. This accessibility to the core of Australian diplomatic practice – where trade missions meet cultural exchanges within a single urban ecosystem – is precisely what I seek to experience firsthand. I have followed your Embassy's recent work on the Australia-India Digital Economy Partnership and recognize how such initiatives thrive in Melbourne's innovation-friendly environment.</w:t>
      </w:r>
    </w:p>
    <w:p>
      <w:pPr>
        <w:pStyle w:val="BodyText"/>
      </w:pPr>
      <w:r>
        <w:t xml:space="preserve">I would be honored to contribute my analytical skills, cultural adaptability, and deep respect for diplomatic protocol to your esteemed mission. As a candidate committed to upholding the highest standards of international service, I pledge to approach this internship with the seriousness it deserves. I have enclosed my resume detailing further qualifications and welcome the opportunity to discuss how my background aligns with your Embassy's objectives in person.</w:t>
      </w:r>
    </w:p>
    <w:p>
      <w:pPr>
        <w:pStyle w:val="BodyText"/>
      </w:pPr>
      <w:r>
        <w:t xml:space="preserve">Thank you for considering my</w:t>
      </w:r>
      <w:r>
        <w:t xml:space="preserve"> </w:t>
      </w:r>
      <w:r>
        <w:rPr>
          <w:bCs/>
          <w:b/>
        </w:rPr>
        <w:t xml:space="preserve">Internship Application Letter</w:t>
      </w:r>
      <w:r>
        <w:t xml:space="preserve">. I am eager to bring fresh perspectives to your team while learning from Australia Melbourne's exceptional diplomatic community. I have attached all required documents and can be reached at [Your Phone] or [Your Email] at your convenience.</w:t>
      </w:r>
    </w:p>
    <w:p>
      <w:pPr>
        <w:pStyle w:val="BodyText"/>
      </w:pPr>
      <w:r>
        <w:t xml:space="preserve">Sincerely,</w:t>
      </w:r>
    </w:p>
    <w:p>
      <w:pPr>
        <w:pStyle w:val="BodyText"/>
      </w:pPr>
      <w:r>
        <w:t xml:space="preserve">[Your Full Name]</w:t>
      </w:r>
    </w:p>
    <w:p>
      <w:pPr>
        <w:pStyle w:val="BodyText"/>
      </w:pPr>
      <w:r>
        <w:t xml:space="preserve">International Relations Student | [Your University]</w:t>
      </w:r>
    </w:p>
    <w:p>
      <w:pPr>
        <w:pStyle w:val="BodyText"/>
      </w:pPr>
      <w:r>
        <w:t xml:space="preserve">Melbourne, Victoria | [Your Phone] | [Your Email]</w:t>
      </w:r>
    </w:p>
    <w:p>
      <w:pPr>
        <w:pStyle w:val="BodyText"/>
      </w:pPr>
      <w:r>
        <w:rPr>
          <w:bCs/>
          <w:b/>
        </w:rPr>
        <w:t xml:space="preserve">Note:</w:t>
      </w:r>
      <w:r>
        <w:t xml:space="preserve"> </w:t>
      </w:r>
      <w:r>
        <w:t xml:space="preserve">This document constitutes a formal Internship Application Letter for Diplomat Development Program at Australian Embassy, Melbourne. Word count verified a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Australia Melbourne</dc:title>
  <dc:creator/>
  <dc:language>en</dc:language>
  <cp:keywords/>
  <dcterms:created xsi:type="dcterms:W3CDTF">2025-12-08T10:19:55Z</dcterms:created>
  <dcterms:modified xsi:type="dcterms:W3CDTF">2025-12-08T10:19:55Z</dcterms:modified>
</cp:coreProperties>
</file>

<file path=docProps/custom.xml><?xml version="1.0" encoding="utf-8"?>
<Properties xmlns="http://schemas.openxmlformats.org/officeDocument/2006/custom-properties" xmlns:vt="http://schemas.openxmlformats.org/officeDocument/2006/docPropsVTypes"/>
</file>